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164ED6" w14:textId="77777777" w:rsidR="00F0783E" w:rsidRPr="00F0783E" w:rsidRDefault="00F0783E" w:rsidP="00F0783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0783E">
        <w:rPr>
          <w:rFonts w:ascii="Segoe UI" w:eastAsia="Times New Roman" w:hAnsi="Segoe UI" w:cs="Segoe UI"/>
          <w:color w:val="263238"/>
          <w:sz w:val="21"/>
          <w:szCs w:val="21"/>
        </w:rPr>
        <w:t>Given two strings </w:t>
      </w:r>
      <w:r w:rsidRPr="00F0783E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s</w:t>
      </w:r>
      <w:r w:rsidRPr="00F0783E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F0783E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t </w:t>
      </w:r>
      <w:r w:rsidRPr="00F0783E">
        <w:rPr>
          <w:rFonts w:ascii="Segoe UI" w:eastAsia="Times New Roman" w:hAnsi="Segoe UI" w:cs="Segoe UI"/>
          <w:color w:val="263238"/>
          <w:sz w:val="21"/>
          <w:szCs w:val="21"/>
        </w:rPr>
        <w:t>, write a function to determine if </w:t>
      </w:r>
      <w:r w:rsidRPr="00F0783E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t</w:t>
      </w:r>
      <w:r w:rsidRPr="00F0783E">
        <w:rPr>
          <w:rFonts w:ascii="Segoe UI" w:eastAsia="Times New Roman" w:hAnsi="Segoe UI" w:cs="Segoe UI"/>
          <w:color w:val="263238"/>
          <w:sz w:val="21"/>
          <w:szCs w:val="21"/>
        </w:rPr>
        <w:t> is an anagram of </w:t>
      </w:r>
      <w:r w:rsidRPr="00F0783E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s</w:t>
      </w:r>
      <w:r w:rsidRPr="00F0783E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19DB5836" w14:textId="77777777" w:rsidR="00F0783E" w:rsidRPr="00F0783E" w:rsidRDefault="00F0783E" w:rsidP="00F0783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0783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0ED3DBBF" w14:textId="77777777" w:rsidR="00F0783E" w:rsidRPr="00F0783E" w:rsidRDefault="00F0783E" w:rsidP="00F0783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0783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F0783E">
        <w:rPr>
          <w:rFonts w:ascii="Consolas" w:eastAsia="Times New Roman" w:hAnsi="Consolas" w:cs="Consolas"/>
          <w:color w:val="263238"/>
          <w:sz w:val="20"/>
          <w:szCs w:val="20"/>
        </w:rPr>
        <w:t xml:space="preserve"> </w:t>
      </w:r>
      <w:r w:rsidRPr="00F0783E">
        <w:rPr>
          <w:rFonts w:ascii="Consolas" w:eastAsia="Times New Roman" w:hAnsi="Consolas" w:cs="Consolas"/>
          <w:i/>
          <w:iCs/>
          <w:color w:val="263238"/>
          <w:sz w:val="20"/>
          <w:szCs w:val="20"/>
        </w:rPr>
        <w:t>s</w:t>
      </w:r>
      <w:r w:rsidRPr="00F0783E">
        <w:rPr>
          <w:rFonts w:ascii="Consolas" w:eastAsia="Times New Roman" w:hAnsi="Consolas" w:cs="Consolas"/>
          <w:color w:val="263238"/>
          <w:sz w:val="20"/>
          <w:szCs w:val="20"/>
        </w:rPr>
        <w:t xml:space="preserve"> = "anagram", </w:t>
      </w:r>
      <w:r w:rsidRPr="00F0783E">
        <w:rPr>
          <w:rFonts w:ascii="Consolas" w:eastAsia="Times New Roman" w:hAnsi="Consolas" w:cs="Consolas"/>
          <w:i/>
          <w:iCs/>
          <w:color w:val="263238"/>
          <w:sz w:val="20"/>
          <w:szCs w:val="20"/>
        </w:rPr>
        <w:t>t</w:t>
      </w:r>
      <w:r w:rsidRPr="00F0783E">
        <w:rPr>
          <w:rFonts w:ascii="Consolas" w:eastAsia="Times New Roman" w:hAnsi="Consolas" w:cs="Consolas"/>
          <w:color w:val="263238"/>
          <w:sz w:val="20"/>
          <w:szCs w:val="20"/>
        </w:rPr>
        <w:t xml:space="preserve"> = "nagaram"</w:t>
      </w:r>
    </w:p>
    <w:p w14:paraId="70A1F6D7" w14:textId="77777777" w:rsidR="00F0783E" w:rsidRPr="00F0783E" w:rsidRDefault="00F0783E" w:rsidP="00F0783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0783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F0783E">
        <w:rPr>
          <w:rFonts w:ascii="Consolas" w:eastAsia="Times New Roman" w:hAnsi="Consolas" w:cs="Consolas"/>
          <w:color w:val="263238"/>
          <w:sz w:val="20"/>
          <w:szCs w:val="20"/>
        </w:rPr>
        <w:t xml:space="preserve"> true</w:t>
      </w:r>
    </w:p>
    <w:p w14:paraId="108788C0" w14:textId="77777777" w:rsidR="00F0783E" w:rsidRPr="00F0783E" w:rsidRDefault="00F0783E" w:rsidP="00F0783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0783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3A95DDEE" w14:textId="77777777" w:rsidR="00F0783E" w:rsidRPr="00F0783E" w:rsidRDefault="00F0783E" w:rsidP="00F0783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0783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F0783E">
        <w:rPr>
          <w:rFonts w:ascii="Consolas" w:eastAsia="Times New Roman" w:hAnsi="Consolas" w:cs="Consolas"/>
          <w:color w:val="263238"/>
          <w:sz w:val="20"/>
          <w:szCs w:val="20"/>
        </w:rPr>
        <w:t xml:space="preserve"> </w:t>
      </w:r>
      <w:r w:rsidRPr="00F0783E">
        <w:rPr>
          <w:rFonts w:ascii="Consolas" w:eastAsia="Times New Roman" w:hAnsi="Consolas" w:cs="Consolas"/>
          <w:i/>
          <w:iCs/>
          <w:color w:val="263238"/>
          <w:sz w:val="20"/>
          <w:szCs w:val="20"/>
        </w:rPr>
        <w:t>s</w:t>
      </w:r>
      <w:r w:rsidRPr="00F0783E">
        <w:rPr>
          <w:rFonts w:ascii="Consolas" w:eastAsia="Times New Roman" w:hAnsi="Consolas" w:cs="Consolas"/>
          <w:color w:val="263238"/>
          <w:sz w:val="20"/>
          <w:szCs w:val="20"/>
        </w:rPr>
        <w:t xml:space="preserve"> = "rat", </w:t>
      </w:r>
      <w:r w:rsidRPr="00F0783E">
        <w:rPr>
          <w:rFonts w:ascii="Consolas" w:eastAsia="Times New Roman" w:hAnsi="Consolas" w:cs="Consolas"/>
          <w:i/>
          <w:iCs/>
          <w:color w:val="263238"/>
          <w:sz w:val="20"/>
          <w:szCs w:val="20"/>
        </w:rPr>
        <w:t>t</w:t>
      </w:r>
      <w:r w:rsidRPr="00F0783E">
        <w:rPr>
          <w:rFonts w:ascii="Consolas" w:eastAsia="Times New Roman" w:hAnsi="Consolas" w:cs="Consolas"/>
          <w:color w:val="263238"/>
          <w:sz w:val="20"/>
          <w:szCs w:val="20"/>
        </w:rPr>
        <w:t xml:space="preserve"> = "car"</w:t>
      </w:r>
    </w:p>
    <w:p w14:paraId="226FC56F" w14:textId="77777777" w:rsidR="00F0783E" w:rsidRPr="00F0783E" w:rsidRDefault="00F0783E" w:rsidP="00F0783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0783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F0783E">
        <w:rPr>
          <w:rFonts w:ascii="Consolas" w:eastAsia="Times New Roman" w:hAnsi="Consolas" w:cs="Consolas"/>
          <w:color w:val="263238"/>
          <w:sz w:val="20"/>
          <w:szCs w:val="20"/>
        </w:rPr>
        <w:t>false</w:t>
      </w:r>
    </w:p>
    <w:p w14:paraId="34F6023A" w14:textId="77777777" w:rsidR="00F0783E" w:rsidRPr="00F0783E" w:rsidRDefault="00F0783E" w:rsidP="00F0783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0783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  <w:r w:rsidRPr="00F0783E">
        <w:rPr>
          <w:rFonts w:ascii="Segoe UI" w:eastAsia="Times New Roman" w:hAnsi="Segoe UI" w:cs="Segoe UI"/>
          <w:color w:val="263238"/>
          <w:sz w:val="21"/>
          <w:szCs w:val="21"/>
        </w:rPr>
        <w:br/>
        <w:t>You may assume the string contains only lowercase alphabets.</w:t>
      </w:r>
    </w:p>
    <w:p w14:paraId="5CC028CF" w14:textId="77777777" w:rsidR="00F0783E" w:rsidRPr="00F0783E" w:rsidRDefault="00F0783E" w:rsidP="00F0783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0783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Follow up:</w:t>
      </w:r>
      <w:r w:rsidRPr="00F0783E">
        <w:rPr>
          <w:rFonts w:ascii="Segoe UI" w:eastAsia="Times New Roman" w:hAnsi="Segoe UI" w:cs="Segoe UI"/>
          <w:color w:val="263238"/>
          <w:sz w:val="21"/>
          <w:szCs w:val="21"/>
        </w:rPr>
        <w:br/>
        <w:t>What if the inputs contain unicode characters? How would you adapt your solution to such case?</w:t>
      </w:r>
    </w:p>
    <w:p w14:paraId="631D2D3D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Mza1sDQwszQwsTRV0lEKTi0uzszPAykwrAUAy7ckTSwAAAA="/>
  </w:docVars>
  <w:rsids>
    <w:rsidRoot w:val="005C289C"/>
    <w:rsid w:val="005C289C"/>
    <w:rsid w:val="00A57F9B"/>
    <w:rsid w:val="00AD2787"/>
    <w:rsid w:val="00D1495E"/>
    <w:rsid w:val="00E65929"/>
    <w:rsid w:val="00E80F3D"/>
    <w:rsid w:val="00F0783E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E56C43-BD84-41DE-85BF-C05F73BA3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078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0783E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78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783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F0783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919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5</Characters>
  <Application>Microsoft Office Word</Application>
  <DocSecurity>0</DocSecurity>
  <Lines>2</Lines>
  <Paragraphs>1</Paragraphs>
  <ScaleCrop>false</ScaleCrop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27T21:26:00Z</dcterms:created>
  <dcterms:modified xsi:type="dcterms:W3CDTF">2019-11-27T21:26:00Z</dcterms:modified>
</cp:coreProperties>
</file>